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BC336" w14:textId="77777777" w:rsidR="006D72D6" w:rsidRDefault="00AF24C2" w:rsidP="002F65BC">
      <w:pPr>
        <w:pStyle w:val="NoSpacing"/>
        <w:jc w:val="center"/>
      </w:pPr>
      <w:r w:rsidRPr="006D72D6">
        <w:rPr>
          <w:b/>
          <w:sz w:val="24"/>
          <w:szCs w:val="24"/>
        </w:rPr>
        <w:t>Board of Equalization of the City of Leeds</w:t>
      </w:r>
      <w:r>
        <w:t xml:space="preserve"> </w:t>
      </w:r>
    </w:p>
    <w:p w14:paraId="2C3CBBF2" w14:textId="77777777" w:rsidR="002F65BC" w:rsidRPr="006D72D6" w:rsidRDefault="002F65BC" w:rsidP="002F65BC">
      <w:pPr>
        <w:pStyle w:val="NoSpacing"/>
        <w:jc w:val="center"/>
        <w:rPr>
          <w:b/>
        </w:rPr>
      </w:pPr>
      <w:r w:rsidRPr="006D72D6">
        <w:rPr>
          <w:b/>
        </w:rPr>
        <w:t xml:space="preserve"> Leeds City Hall</w:t>
      </w:r>
    </w:p>
    <w:p w14:paraId="2F340B52" w14:textId="750CE480" w:rsidR="009E13C5" w:rsidRDefault="00524A85" w:rsidP="002F65BC">
      <w:pPr>
        <w:pStyle w:val="NoSpacing"/>
        <w:jc w:val="center"/>
        <w:rPr>
          <w:b/>
        </w:rPr>
      </w:pPr>
      <w:r>
        <w:rPr>
          <w:b/>
        </w:rPr>
        <w:t>Wedne</w:t>
      </w:r>
      <w:r w:rsidR="009E13C5">
        <w:rPr>
          <w:b/>
        </w:rPr>
        <w:t>sday</w:t>
      </w:r>
      <w:r w:rsidR="009D53C9">
        <w:rPr>
          <w:b/>
        </w:rPr>
        <w:t>,</w:t>
      </w:r>
      <w:r w:rsidR="002F65BC" w:rsidRPr="006D72D6">
        <w:rPr>
          <w:b/>
        </w:rPr>
        <w:t xml:space="preserve"> </w:t>
      </w:r>
      <w:r w:rsidR="001A3D70">
        <w:rPr>
          <w:b/>
        </w:rPr>
        <w:t xml:space="preserve">May </w:t>
      </w:r>
      <w:r>
        <w:rPr>
          <w:b/>
        </w:rPr>
        <w:t>3</w:t>
      </w:r>
      <w:r w:rsidR="004D56ED">
        <w:rPr>
          <w:b/>
        </w:rPr>
        <w:t>, 20</w:t>
      </w:r>
      <w:r w:rsidR="009E13C5">
        <w:rPr>
          <w:b/>
        </w:rPr>
        <w:t>2</w:t>
      </w:r>
      <w:r>
        <w:rPr>
          <w:b/>
        </w:rPr>
        <w:t>3</w:t>
      </w:r>
    </w:p>
    <w:p w14:paraId="59E83DFF" w14:textId="4DC8E633" w:rsidR="00AF24C2" w:rsidRDefault="001A3D70" w:rsidP="002F65BC">
      <w:pPr>
        <w:pStyle w:val="NoSpacing"/>
        <w:jc w:val="center"/>
        <w:rPr>
          <w:b/>
        </w:rPr>
      </w:pPr>
      <w:r>
        <w:rPr>
          <w:b/>
        </w:rPr>
        <w:t>6:00</w:t>
      </w:r>
      <w:r w:rsidR="006D72D6">
        <w:rPr>
          <w:b/>
        </w:rPr>
        <w:t xml:space="preserve"> PM</w:t>
      </w:r>
    </w:p>
    <w:p w14:paraId="3D9F3C06" w14:textId="77777777" w:rsidR="00A15A24" w:rsidRPr="006D72D6" w:rsidRDefault="00A15A24" w:rsidP="002F65BC">
      <w:pPr>
        <w:pStyle w:val="NoSpacing"/>
        <w:jc w:val="center"/>
        <w:rPr>
          <w:b/>
        </w:rPr>
      </w:pPr>
    </w:p>
    <w:p w14:paraId="20CE8A99" w14:textId="5EC95D0B" w:rsidR="00AF24C2" w:rsidRDefault="00527723" w:rsidP="00527723">
      <w:r>
        <w:t>A meeting of the</w:t>
      </w:r>
      <w:r w:rsidR="00AF24C2">
        <w:t xml:space="preserve"> Board of Equalization of the </w:t>
      </w:r>
      <w:r>
        <w:t xml:space="preserve">City </w:t>
      </w:r>
      <w:r w:rsidR="00AF24C2">
        <w:t>of Leeds</w:t>
      </w:r>
      <w:r>
        <w:t xml:space="preserve"> was held on</w:t>
      </w:r>
      <w:r w:rsidR="001A3D70">
        <w:t xml:space="preserve"> </w:t>
      </w:r>
      <w:r w:rsidR="00524A85">
        <w:t>Wednesday</w:t>
      </w:r>
      <w:r w:rsidR="000843DD">
        <w:t xml:space="preserve">, </w:t>
      </w:r>
      <w:r w:rsidR="00524A85">
        <w:t>May 3</w:t>
      </w:r>
      <w:r w:rsidR="009D53C9">
        <w:t>, 20</w:t>
      </w:r>
      <w:r w:rsidR="00EF7D3E">
        <w:t>2</w:t>
      </w:r>
      <w:r w:rsidR="00524A85">
        <w:t>3</w:t>
      </w:r>
      <w:r w:rsidR="002512FE">
        <w:t>,</w:t>
      </w:r>
      <w:r>
        <w:t xml:space="preserve"> at </w:t>
      </w:r>
      <w:r w:rsidR="001A3D70">
        <w:t>6:00</w:t>
      </w:r>
      <w:r>
        <w:t xml:space="preserve"> </w:t>
      </w:r>
      <w:r w:rsidR="00EF7D3E">
        <w:t>PM</w:t>
      </w:r>
      <w:r>
        <w:t xml:space="preserve"> at </w:t>
      </w:r>
      <w:r w:rsidR="00600E76">
        <w:t>L</w:t>
      </w:r>
      <w:r>
        <w:t xml:space="preserve">eeds </w:t>
      </w:r>
      <w:r w:rsidR="009D53C9">
        <w:t>C</w:t>
      </w:r>
      <w:r>
        <w:t xml:space="preserve">ity </w:t>
      </w:r>
      <w:r w:rsidR="009D53C9">
        <w:t>H</w:t>
      </w:r>
      <w:r>
        <w:t xml:space="preserve">all.  Present were </w:t>
      </w:r>
      <w:r w:rsidR="009D53C9">
        <w:t xml:space="preserve">Mayor </w:t>
      </w:r>
      <w:r w:rsidR="000843DD">
        <w:t>Nick Parslow</w:t>
      </w:r>
      <w:r w:rsidR="004D56ED">
        <w:t>,</w:t>
      </w:r>
      <w:r w:rsidR="004B41A6">
        <w:t xml:space="preserve"> and</w:t>
      </w:r>
      <w:r w:rsidR="009D53C9">
        <w:t xml:space="preserve"> </w:t>
      </w:r>
      <w:r>
        <w:t>Council Members Kyle Nelsen</w:t>
      </w:r>
      <w:r w:rsidR="000843DD">
        <w:t>,</w:t>
      </w:r>
      <w:r w:rsidR="004D56ED">
        <w:t xml:space="preserve"> </w:t>
      </w:r>
      <w:r w:rsidR="00A15E65">
        <w:t>Kris Larson</w:t>
      </w:r>
      <w:r w:rsidR="00600E76">
        <w:t xml:space="preserve"> and</w:t>
      </w:r>
      <w:r w:rsidR="000843DD">
        <w:t xml:space="preserve"> Patrick Streyle</w:t>
      </w:r>
      <w:r w:rsidR="00EF7D3E">
        <w:t>.</w:t>
      </w:r>
      <w:r w:rsidR="00524A85">
        <w:t xml:space="preserve">  Member Tony Gratton was absent.  </w:t>
      </w:r>
      <w:r>
        <w:t>Also present w</w:t>
      </w:r>
      <w:r w:rsidR="00A15E65">
        <w:t>as</w:t>
      </w:r>
      <w:r>
        <w:t xml:space="preserve"> Randy Thompson, Tax Director of Benson County</w:t>
      </w:r>
      <w:r w:rsidR="00524A85">
        <w:t xml:space="preserve"> and City employees Kari Follman, Gina Harkness and Alan Lundstrom.  </w:t>
      </w:r>
    </w:p>
    <w:p w14:paraId="3A013395" w14:textId="60272275" w:rsidR="00A94B2A" w:rsidRDefault="00524A85" w:rsidP="00527723">
      <w:r>
        <w:t>Larson</w:t>
      </w:r>
      <w:r w:rsidR="00A15E65">
        <w:t xml:space="preserve"> </w:t>
      </w:r>
      <w:r>
        <w:t>motioned</w:t>
      </w:r>
      <w:r w:rsidR="00AF24C2">
        <w:t xml:space="preserve"> to a</w:t>
      </w:r>
      <w:r w:rsidR="00B50606">
        <w:t xml:space="preserve">pprove </w:t>
      </w:r>
      <w:r w:rsidR="00AF24C2">
        <w:t>the proposed changes to property values</w:t>
      </w:r>
      <w:r w:rsidR="00A15E65">
        <w:t xml:space="preserve"> for Leeds City.  </w:t>
      </w:r>
      <w:r>
        <w:t xml:space="preserve">Streyle </w:t>
      </w:r>
      <w:r w:rsidR="00EF7D3E">
        <w:t>seconded the motion.</w:t>
      </w:r>
      <w:r w:rsidR="00AF24C2">
        <w:t xml:space="preserve">  </w:t>
      </w:r>
      <w:r w:rsidR="00A15E65">
        <w:t>All members voted yes</w:t>
      </w:r>
      <w:r w:rsidR="00EF7D3E">
        <w:t>.  The</w:t>
      </w:r>
      <w:r w:rsidR="00B50606">
        <w:t xml:space="preserve"> </w:t>
      </w:r>
      <w:r w:rsidR="00AF24C2">
        <w:t>motion carrie</w:t>
      </w:r>
      <w:r w:rsidR="00B50606">
        <w:t>d</w:t>
      </w:r>
      <w:r w:rsidR="00A15E65">
        <w:t xml:space="preserve"> </w:t>
      </w:r>
      <w:r>
        <w:t>unanimously</w:t>
      </w:r>
      <w:r w:rsidR="00AF24C2">
        <w:t xml:space="preserve">. </w:t>
      </w:r>
    </w:p>
    <w:p w14:paraId="2EA7CFF2" w14:textId="0C4E865B" w:rsidR="00527723" w:rsidRDefault="00EF7D3E" w:rsidP="00010508">
      <w:pPr>
        <w:spacing w:after="0" w:line="240" w:lineRule="auto"/>
      </w:pPr>
      <w:r>
        <w:t>The m</w:t>
      </w:r>
      <w:r w:rsidR="00010508">
        <w:t>eeting was adjourned at 6:</w:t>
      </w:r>
      <w:r w:rsidR="00A15E65">
        <w:t>30</w:t>
      </w:r>
      <w:r>
        <w:t xml:space="preserve"> PM</w:t>
      </w:r>
      <w:r w:rsidR="00010508">
        <w:t>.</w:t>
      </w:r>
    </w:p>
    <w:p w14:paraId="76E151E0" w14:textId="77777777" w:rsidR="004D56ED" w:rsidRDefault="004D56ED" w:rsidP="00527723"/>
    <w:p w14:paraId="3D0EEBD9" w14:textId="77777777" w:rsidR="00FE3F01" w:rsidRDefault="00FE3F01" w:rsidP="00527723"/>
    <w:p w14:paraId="007AA5D9" w14:textId="6D4BB613" w:rsidR="00AF24C2" w:rsidRDefault="00524A85" w:rsidP="00D56E41">
      <w:r>
        <w:pict w14:anchorId="7C392A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C8ACC2D5-461B-4191-A7BC-230784BC6ACD}" provid="{00000000-0000-0000-0000-000000000000}" o:suggestedsigner="Nick Parslow" o:suggestedsigner2="Mayor" showsigndate="f" issignatureline="t"/>
          </v:shape>
        </w:pict>
      </w:r>
      <w:r w:rsidR="004D56ED">
        <w:tab/>
      </w:r>
      <w:r w:rsidR="004D56ED">
        <w:tab/>
      </w:r>
      <w:r>
        <w:pict w14:anchorId="3B7965A3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315D0EFB-9727-40FD-8C04-D0686669F4C1}" provid="{00000000-0000-0000-0000-000000000000}" o:suggestedsigner="Kari Follman" o:suggestedsigner2="Auditor" issignatureline="t"/>
          </v:shape>
        </w:pict>
      </w:r>
    </w:p>
    <w:sectPr w:rsidR="00AF24C2" w:rsidSect="00A15E6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A6826" w14:textId="77777777" w:rsidR="002C3793" w:rsidRDefault="002C3793" w:rsidP="002C3793">
      <w:pPr>
        <w:spacing w:after="0" w:line="240" w:lineRule="auto"/>
      </w:pPr>
      <w:r>
        <w:separator/>
      </w:r>
    </w:p>
  </w:endnote>
  <w:endnote w:type="continuationSeparator" w:id="0">
    <w:p w14:paraId="184BA9B2" w14:textId="77777777" w:rsidR="002C3793" w:rsidRDefault="002C3793" w:rsidP="002C3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28BC2" w14:textId="77777777" w:rsidR="00524A85" w:rsidRDefault="00524A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DA6D93" w14:textId="256962E5" w:rsidR="002C3793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noProof/>
          </w:rPr>
          <w:fldChar w:fldCharType="end"/>
        </w:r>
        <w:r>
          <w:t xml:space="preserve"> of 1</w:t>
        </w:r>
        <w:r>
          <w:rPr>
            <w:b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p w14:paraId="3CAA6A6F" w14:textId="520850E1" w:rsidR="002C3793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Leeds City Council- Board of Equalization </w:t>
        </w:r>
      </w:p>
      <w:p w14:paraId="70C1E97B" w14:textId="59C6DC7F" w:rsidR="002C3793" w:rsidRPr="00C62FD1" w:rsidRDefault="00524A85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May 3</w:t>
        </w:r>
        <w:r w:rsidR="002C3793">
          <w:rPr>
            <w:color w:val="7F7F7F" w:themeColor="background1" w:themeShade="7F"/>
            <w:spacing w:val="60"/>
          </w:rPr>
          <w:t>, 20</w:t>
        </w:r>
        <w:r>
          <w:rPr>
            <w:color w:val="7F7F7F" w:themeColor="background1" w:themeShade="7F"/>
            <w:spacing w:val="60"/>
          </w:rPr>
          <w:t>23</w:t>
        </w:r>
      </w:p>
    </w:sdtContent>
  </w:sdt>
  <w:p w14:paraId="49FF3791" w14:textId="77777777" w:rsidR="002C3793" w:rsidRDefault="002C37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50F5" w14:textId="77777777" w:rsidR="00524A85" w:rsidRDefault="00524A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F013" w14:textId="77777777" w:rsidR="002C3793" w:rsidRDefault="002C3793" w:rsidP="002C3793">
      <w:pPr>
        <w:spacing w:after="0" w:line="240" w:lineRule="auto"/>
      </w:pPr>
      <w:r>
        <w:separator/>
      </w:r>
    </w:p>
  </w:footnote>
  <w:footnote w:type="continuationSeparator" w:id="0">
    <w:p w14:paraId="7C2ADA3B" w14:textId="77777777" w:rsidR="002C3793" w:rsidRDefault="002C3793" w:rsidP="002C37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1C1CD" w14:textId="77777777" w:rsidR="00524A85" w:rsidRDefault="00524A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0DE0F" w14:textId="77777777" w:rsidR="00524A85" w:rsidRDefault="00524A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5C58E" w14:textId="77777777" w:rsidR="00524A85" w:rsidRDefault="00524A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TI3NDUwNDQxNzFT0lEKTi0uzszPAykwrgUA4mwZZywAAAA="/>
  </w:docVars>
  <w:rsids>
    <w:rsidRoot w:val="003B5B5F"/>
    <w:rsid w:val="00010508"/>
    <w:rsid w:val="00024032"/>
    <w:rsid w:val="000843DD"/>
    <w:rsid w:val="000F5865"/>
    <w:rsid w:val="001A3D70"/>
    <w:rsid w:val="00244BED"/>
    <w:rsid w:val="002512FE"/>
    <w:rsid w:val="00293187"/>
    <w:rsid w:val="002B323D"/>
    <w:rsid w:val="002C3793"/>
    <w:rsid w:val="002F65BC"/>
    <w:rsid w:val="003524CD"/>
    <w:rsid w:val="00382062"/>
    <w:rsid w:val="003B5B5F"/>
    <w:rsid w:val="003D3030"/>
    <w:rsid w:val="004A49B5"/>
    <w:rsid w:val="004B41A6"/>
    <w:rsid w:val="004D56ED"/>
    <w:rsid w:val="004F776B"/>
    <w:rsid w:val="00524A85"/>
    <w:rsid w:val="00527723"/>
    <w:rsid w:val="005B5181"/>
    <w:rsid w:val="00600E76"/>
    <w:rsid w:val="00616EED"/>
    <w:rsid w:val="00656D5F"/>
    <w:rsid w:val="0066430E"/>
    <w:rsid w:val="006D72D6"/>
    <w:rsid w:val="00771FD6"/>
    <w:rsid w:val="007A5BA8"/>
    <w:rsid w:val="0091701E"/>
    <w:rsid w:val="009D53C9"/>
    <w:rsid w:val="009E13C5"/>
    <w:rsid w:val="009E3A63"/>
    <w:rsid w:val="00A15A24"/>
    <w:rsid w:val="00A15E65"/>
    <w:rsid w:val="00A94B2A"/>
    <w:rsid w:val="00AE2796"/>
    <w:rsid w:val="00AF24C2"/>
    <w:rsid w:val="00B0219B"/>
    <w:rsid w:val="00B3630C"/>
    <w:rsid w:val="00B50606"/>
    <w:rsid w:val="00B95861"/>
    <w:rsid w:val="00B97885"/>
    <w:rsid w:val="00BD2107"/>
    <w:rsid w:val="00C04AE8"/>
    <w:rsid w:val="00C75E8E"/>
    <w:rsid w:val="00CA2992"/>
    <w:rsid w:val="00CC1923"/>
    <w:rsid w:val="00D56E41"/>
    <w:rsid w:val="00EF7D3E"/>
    <w:rsid w:val="00F05D39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84B60BB"/>
  <w15:docId w15:val="{052DC59D-91CC-4B3F-B69F-F399497CD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65B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5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E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793"/>
  </w:style>
  <w:style w:type="paragraph" w:styleId="Footer">
    <w:name w:val="footer"/>
    <w:basedOn w:val="Normal"/>
    <w:link w:val="FooterChar"/>
    <w:uiPriority w:val="99"/>
    <w:unhideWhenUsed/>
    <w:rsid w:val="002C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5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DF9663-B8B8-4FD2-8B6C-158737507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2</Words>
  <Characters>580</Characters>
  <Application>Microsoft Office Word</Application>
  <DocSecurity>4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Nelsen</dc:creator>
  <cp:lastModifiedBy>Kari Follman</cp:lastModifiedBy>
  <cp:revision>2</cp:revision>
  <cp:lastPrinted>2022-09-29T18:04:00Z</cp:lastPrinted>
  <dcterms:created xsi:type="dcterms:W3CDTF">2023-06-12T18:38:00Z</dcterms:created>
  <dcterms:modified xsi:type="dcterms:W3CDTF">2023-06-1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308dc3de21d6fc97089eafe351b391a1e1d03ffa5b7f8c3b4a7d3dbe4c7f84</vt:lpwstr>
  </property>
</Properties>
</file>